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0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Googl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.C.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77777777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Product Analyst, Data Science</w:t>
      </w:r>
      <w:r>
        <w:t xml:space="preserve"> position </w:t>
      </w:r>
      <w:r w:rsidRPr="00B15719">
        <w:t xml:space="preserve">at </w:t>
      </w:r>
      <w:r w:rsidRPr="00E12130">
        <w:t xml:space="preserve">Google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Google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Google and the Product Analyst, Data Science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463D"/>
    <w:rsid w:val="00A26C19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341</Words>
  <Characters>1946</Characters>
  <Application>Microsoft Office Word</Application>
  <DocSecurity>0</DocSecurity>
  <Lines>16</Lines>
  <Paragraphs>4</Paragraphs>
  <ScaleCrop>false</ScaleCrop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1</cp:revision>
  <cp:lastPrinted>2020-12-27T22:12:00Z</cp:lastPrinted>
  <dcterms:created xsi:type="dcterms:W3CDTF">2020-12-22T23:23:00Z</dcterms:created>
  <dcterms:modified xsi:type="dcterms:W3CDTF">2021-10-20T19:41:00Z</dcterms:modified>
</cp:coreProperties>
</file>